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ถ่ายทอดลักษณะทางพันธุกรรม</w:t>
      </w:r>
      <w:r>
        <w:t xml:space="preserve"> </w:t>
      </w:r>
      <w:r>
        <w:t xml:space="preserve">(23.4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นันทยา) สวัสดีค่ะนักเรียน ในคลิปนี้นะคะ เราจะเรียนในหัวข้อในหัวข้อการถ่ายทอดลักษณะทางพันธุกรรมนะคะ มีจุดประสงค์เพื่อให้นักเรียนอธิบายการถ่ายทอดลักษณะทางพันธุกรรมแล้วก็ที่อยู่ในโครโมโซมเพศ ซึ่งที่อยู่นี้กรณีนี้นะคะ เป็นส่วนขยายของพันธุศาสตร์ Mendel ค่ะ มนุษย์เรานะคะ มีคำถามเกี่ยวกับการถ่ายทอดทางพันธ์กรรมนะคะว่า ทำไมคนในครอบครัวเดียวกัน ถึงมีแล้วก็ลักษณะเหล่านี้ จากรุ่นหนึ่ง ไปสู่รุ่นได้อย่างไรนะคะ ผู้ที่ศึกษานะคะ ก็คือ Gergor Mendel ค่ะ เขาได้ทำการศึกษาของถัวลันตัวหลาย ๆ ลักษณะ จนสรุปที่ได้นะคะ จนสรุปออกมาเป็นผลทางพันธุกรรม ลักษณะทางพันธุกรรม เดี๋ยวเราจะมาลองเรียนรู้นะคะ กรณีตัวอย่างที่ใช้หลักการของจากนั้นนะคะ จะมาเรียนรู้ส่วนขยายของพันธุลักษณะทางพันธุกรรมนะคะ มีหลากหลายเลย ตั้งแต่หน้าตา สีผิว รวมรวมทั้งโรคทางพันธุกรรมด้วย โรคธาลัสซีเมียนะคะฃ ในประเทศไทยโรคหนึ่งก็คือโรคทาลัสซีจะมีอาการซีด โลหิตจาง ตัวเหลือง ที่มีความสัมพันธ์กับประเทศไทย ก็เพราะว่ามีบุคคลที่เป็นพาหะของโรคนะคะ ถ้าหากว่าเราขาดการป้องกันและดูแลอแล้วนี่ เราก็อาจจะทำให้มีเด็กเกิดใหม่นะคะ ที่ป่วยโรคนี้มากขึ้น ก็ควรจะมีการวางแผนครอบครัวค่ะเรามาลองดูโจทย์นี้กันนะคะ ถ้าสามี คู่หนึ่ง ไปปรึกษาโรคก่้อนมีบุตร และตรวจพบว่าทั้งคู่นี่เป็นพาหะของโรคธาลัสซีเมีย ถ้าเราจะอธิบายเกี่ยวกับการถ่ายทอดทางพันธ์กรรมนะคะ จะต้องอธิบายว่าอย่างไรบ้าง ประเด็นแรกก็คือโรคนี้เป็นโรคพันธุกรรมสามารถถ่ายทอดจากพ่อแม่ไปสู่ลูกได้ แล้วถ่ายทอดผ่านกระบวนการอะไรคะ ถูกต้องค่ะ ผ่านการสืบพันธุ์แบบอาศัยเพศนะคะ ผ่านการสืบพันธุ์ไปกับเซลล์สืบพัน เรามาทบทวนกันนะคะ ว่ายีนคืออะไร ยีนทำหน้าที่เป็นหน่วยควบคุมลักษัตริพันธุกรรม ยกตัวอย่างเช่น การเป็นโรค หรือไม่เปไธาลัสซีเมียนะคะ โดยยีนนี่จะเป็นโรคที่เกี่ยวพันของ DNA DNA จะผูกกับโครงสร้างที่เรียกว่า</w:t>
      </w:r>
      <w:r>
        <w:t xml:space="preserve"> </w:t>
      </w:r>
      <w:r>
        <w:t xml:space="preserve">“</w:t>
      </w:r>
      <w:r>
        <w:t xml:space="preserve">โครโมโซม</w:t>
      </w:r>
      <w:r>
        <w:t xml:space="preserve">”</w:t>
      </w:r>
      <w:r>
        <w:t xml:space="preserve"> </w:t>
      </w:r>
      <w:r>
        <w:t xml:space="preserve">ดังนั้น ยีนจะอยู่บนโคนะคะ ในมนุษย์เราจะมโครโมโซมคู่เหมือน หรือโครโมโซมเพศ โดยทั่วไปแล้วนี่ ยีนส์ที่ควบคุมไปลักษณะหนึ่ง จะอยู่เป็นคู่แอลลีลบนโครโมโซม ยีนหนึ่งอาจจะมีหลายรูปแบบ เรียกว่า</w:t>
      </w:r>
      <w:r>
        <w:t xml:space="preserve"> </w:t>
      </w:r>
      <w:r>
        <w:t xml:space="preserve">“</w:t>
      </w:r>
      <w:r>
        <w:t xml:space="preserve">แอลลีลเช่น T แทนแอลลีลเด่น ซึ่งเซลล์เม็ดเลือดแดงที่มีลักษณะปกตินะคะ และแอลลีล t ที่เป็นแอลลีลด้อยที่จะก่อให้เกิดโรคทาลัสซีเมีย ซึ่งแอลลีลทั้ง 2 นี่จะมีข้อมูลพันธุกรรมที่อาจจะแตกต่างกันแพงเล็กน้อย ลักษณะของคู่แอลลีลบนฮอมอโลกัสโครโมโซมนี่ เช่น TT Tt และ tt ค่ะ ส่วนลักษณะภายนอกที่ออกมาปรากฏให้เห็นค่ะนี่ การเป็นโรคหรือไม่เป็นโรคนี่เราเรียกว่า ฟีโนไทถ้ามีคู่แอลลีลที่มีรูปแบบเดียวกันนะคะ เราจะจัดจีโนไทป์แบบฮอมอไซกัสค่ะหากว่ามีคู่ของแอลลีลที่แตกต่างกันนี่ เราจะแบ่งออกว่า เฮเทอโรไซกัส ค่ะ บุคคลนี้เขาจะไม่เป็นโรคธาลัสซีเมีย แต่จะเป็นพาหะของโรค โดยสามารถจะถ่ายทอดแบบจีโนไทป์ได้ค่ะจะเห็นได้ว่าจีโนไทป์นี่ ที่เรามีอยู่นะคะ ยกตัวอย่างเช่น ถ้าเป็นแอลลีลเด่น เป็นแอลลีลเด่น ก็จะแสดงลักษณะของแอลลีลเด่น ก็คือปกติ แต่ถ้าหากว่ารับแอลลีลด้อยทั้งคู่นะคะ ก็จะแซงลักษณะด้อยก็คือจีโนไทป์ นะคะ นอกจากจะขึัจะขึ้นกับจีโนไทป์แล้วนี่ อาจจะขึ้นกับสิ่งแวดล้อมด้วย ยกตัวอย่างเช่น ความสูงค่ะ ถ้าพ่อแม่เราสูง เราก็จะมีลักษณะสูงใช่ไหมคะ แต่ถ้าหากว่าเราได้รับอาหารที่ไม่เหมาะสม หรือรับอาหารที่ไม่เหมาะสมนะคะ ก็อาจจะส่งผลต่อลักษณะความสูงของเราได้ค่ะ จากกรณีข้างต้นนะคะ ทั้งคู่เป็นพาหนะ มีจีโนไทป์ แบบใดคะ ถูกต้องค่ะ แสดงว่าเป็นแบบ เฮเทอโรไซกัส หรือการโดยการคาดคเนว่าลูกจะเป็นโรคนี่ เราสามารถนำความรู้ที่เมนเดลค้นพบ ถ่ายทอดลักษณะทางพันจะเห็นได้ว่ายีนที่ควบคุมโรคทาลัสซีเมีย แอลลีลนะคะ ซึ่งแต่ละเซลล์สืบพันธุ์นี่จะได้รับแอลลีลของยีนนั้น เช่น T หรือ t โดยลูกนะคะ จะได้รับแอลลีลจากแม่แล้วก็อีกแอลลีลหนึ่งจากพ่อ ตจากเซลล์สืบพันธในการปฏิสนธิเซลล์ไข่จะรวมกับสเปิร์มแบบสุ่ม ทำให้ลูกจะได้รับแอลลีลใด ก็จะเกิดขึ้นแบบสุ่มด้วยเช่น เขาอาจจะได้รับแอลลีล ะ แล้วก็รับแอลลีล T จากพ่อ หรืออาจจะได้รับแอลลีล t จากทั้งพ่อแล้วก็แม่นะคะ เราสามารถจะคำนวได้นะคะ ถ้าสังเกตนะคะ ถ้าเขาได้รับแอลลีล T ใหญ่มานี่ ก็จะแสดงลักษณะไม่เป็นโรค ก็จะเป็น 3 ใน 4 ส่วนถ้าหากว่าลูกได้รับแอลลีลด้อยทั้งจากพ่อแล้วก็แม่นี่ ก็จะเป็นโรคทาลัสซีเมียในที่นี้ก็จะเห็นว่า มีโอกาสเป็นโรคิดเป็น 25 เปอร์เซ็นต์ นั่นเองค่ะ ถ้าหากมีคนกล่าวว่าลูกคนแรกของสามีคู่นี้เกิดมาเป็นธาลัสซีเมียแล้ว ลูกคนที่ 2 จะไม่มีโอกาสเป็นนักเรียนเห็นด้วยหรือไม่ เพราะอะไรคะ ครูไม่นะคะ คุณครูไม่เห็นด้วยค่ะ เพราะว่าการพิจารณานี้เป็นเพียงการหาโอกาสเป็นโรคของลูกที่จะเกิดขึ้นนะคะ ถึงแม้ว่าลูกคนแรกจะเป็นโรคไปแล้ว ลูกคนที่ 2 ก็ยังมีโอกาสก็คือ 25 เปอร์เซ็นต์ค่ะ โอกาสนี่จะมี 25 เปอร์เซ็นต์ไม่ว่าจะตั้งครรภ์กี่ครั้งก็ตาม เพราะว่าแอลลีล ที่ก่อโรคได้นี่ยังคงสามารถถ่ายทอดจากพ่อแม่ไปสู่ลูกได้ค่ะ เช่นเดียวกับการพิจารณาเพศของลูกที่จะเกิดมานะคะ โดยมีโอกาสที่จะเกิดมา 50 เปอร์เซ็นต์ หรือเกิดมาเป็นเพศหญิง 50 เปอร์เซ็นต์ เรามาลองทำโจทย์ตรวจสอบความเข้าใจกันนะคะ ถ้าหากว่าผู้หญิงที่มีลักษณะเผือก แต่งงานกับผู้ชายที่ไม่มีลักษณะเผือกเป็นเท่าไร ลองทำดูนะคะ หรืออาจจะลองกดหยุดพักเพื่อทำดูก็ได้ค่ะ ค่ะ เรามาดูเฉลยกันเลยนะคะ ผู้หญิงที่มีลักษณะเผือกนี่ เป็น aa ส่วนผู้ชายที่มีลักษณะไม่เผือกนะคะ อาจจะมีลักษณะเป็น 2 รูปแบบเป็น AA หรือเป็น Aa เราจะต้องพิจารณาโอกาสของลูกทั้ง 2 รูปแบบ ก็คือแม่เป็ฯ aa พ่อเป็น AA หรือ แม่เป็น aa และ พ่อเป็น AA ค่้ะฃมาลองทำดูกันนะคะ กรณีแรกนี่ แม่จะสร้างเซลล์สืบพันธุ์ได้ดังนี้นะคะ ส่วนพ่อก็จะสร้างเซลล์สืบพันธุ์ได้ดังนี้ค่ะ เมื่อเราพิจารณาลักษณะของลูกนะคะ นี่ จะมีจีโนไทป์ เป็น Aa นะคะ เพราะฉะนั้นนี่ ก็จะไม่มีลักษณะเผือกค่ะ ส่วนในกรณีที่ 2 นะคะ ถ้ามีจีโนไทป์ เป็น aa พ่อมีจีโนไทป์ เป็น AA นี่ ก็จะสร้างเซลล์ดังนี้ หากเราพิจารณาลักษณะของลูกที่เกิดมานะคะ ก็จะเห็นว่าจีโนไทป์นะคะ จะมีทั้ง AA aa Aa และ aa ค่ะ โอกาสที่ลูกจะมีลักษณะเผือกนะคะ ก็จะเกิดในกรณีที่ 2 คิดเป็น 50 เปอร์เซ็นต์ค่ะ นอกจากโรคทาลัสซีเมียแล้วนะคะ ยังมีหลายกรณีเลยนะคะ ที่ศึกษาพบว่า ยังมีอีกหลายกรณีเลยค่ะ ที่มีศึกษา แต่ก็มีอีกหลายกรณีเช่นกันนะคะ ที่มีความแตกต่างออกไป แต่ก็ยังสามารถใช้หลักการ Mendel มาอธิบายการถ่ายทอดทางเราจัดกรณีนี้นะคะ เป็นการทดลอง เรามาลองดูในกรณีแรกของแอลลีลกันนะคะ ลักษณะหมู่เลือดในระบบ ABO B AB แล้วก็เซลล์เลือด O คของแต่ละหมู่นี่ แตกต่างกันอย่างไรค่ะ ใช่ค่ะ บนผิวเซลล์เม็ดเลือดแดงแต่ละหมู่นี่จะมีแอนติเจนที่แตกต่างกันนะคะ นักเรียนสังเกตไหมคะ ของหมู่เลือดนี่ จะมี 4 แบบ แต่ลักษณะที่กล่ามานี่ จะมีเพียงแค่ 2 แบบ เป็นเพราะอะไรคะ ยีนที่ Mendel ศึกษานะคะ จะมียีนที่เกี่ยวข้อง 2 รูปแบบ ยกตัวอย่างเช่น ยีนที่ควบคุมกลีบดอกแอลลีล P ควบคุมสีม่วง แต่จะมีดอกสีขาว แต่ในกรณีของหมู่เลือด ABO นี่ จะมีแอลลีลที่ควบคุมมากกว่า 2 แอลลีล เช่น แอลลีล IA ควบคุมการสร้างอเซลล์เม็ดเลือดแดง แอลลีล B และแอลลีล i เล็กจะไม่มีการสร้างทั้งแอนติเจน A และแอนติเจน B ค่ะ เราเรียกกรณีที่ควบคุมมากกว่า 2 รูปแบบว่า มัลติเพิลแอลลีล ถึงแม้มีแอลลีลที่เป็นไปได้ทั้ง 3 รูปแบบนะคะ ไปได้ถึง 3 รูปแบบนะคะ ในแต่ละคนนี่จะมีแค่ 2 แอลลีล ซึ่งแต่ละแอลลีลจะอยู่แต่ละ โครโมโซม เช่นเดียวกันกับที่ Gregor Mendel ศึกษโดยยีนควบคุมลักษณะหมู่เลือด ABO นะคะ คู่ที่ 9 อาจจะมีจีโนไทป์ได้หลายรูปแบบ ยกตัวอย่างเช่น IA IA IB i หรือ ii ค่ะ ครูจะลองเปรียบเทียบให้ฟังค่ะ เปรียบเทียนให้ฟังนะคะ ในกรณ๊ของ Mendel เรามีถุงเท้าให้เลือกอยู่ 2 สี คือ สีม่วงกับสีขาว เราอาจจะเลือกใส่เป็นสีม่วง สีม่วง สีม่วงสีขาว สีขาวนะคะ แต่ในกรณีของมัลติเพิลแอลลีล ค่ะ เรามีถุงเท้าให้เลือกถึง 3 สีคือ สีแดง สีเขียว หรือสีเหลืองนะคะ ซึ่งเราก็อาจจะเลือกใส่ได้หลากหลายออกไป แต่เราก็จะใส่ได้เพียง 2 ข้างค่ะ การที่มีแอลลีลที่เป็นไปได้ 3 รูปแบบทำให้มีจีโนไทป์ เป็นไปได้มากกว่ากรณีที่ Mendel ศึกษานะคะ จากตารางจะเห็นได้ว่าคนที่มีเลือดหมู่ O จะมีแอลลีล i ส่วนคนที่มีแอลลีล iA คนที่มีแอลลีล ib ก็จะมีเลือดหมู่ B ส่วนคนที่มีจีโนไทป์เป็น IA IB ก็จะมีเลือดหมู่ AB เม็ดเลือดแดงนี่ก็จะเป็นแอลลีล ia และ นี่ก็เป็นอีกส่วนหนึ่งนะคะ ที่ Mendel Lค่ะ นักเรียนเราลองมาดูโจทย์นี้กันนะคะ ถ้าแม่มีเลือดหมู่ A แล้วพ่อมีเลือดฟหมเฮเทอโรไซกัส จะมีโอกาสที่จะมีลูกเป็นหมู่เลือดใดทั้งคู่นะคะ เป็นเฮเทอโรไซกัส เป็น จีโนไทป์เป็น IA i และพ่อมีจีโนไทป์เป็น IA i จะเห็นได้ว่าหมู่เลือด ABO ยีนที่ควบคุมลักษณะดังกล่าวนะคะ ซึ่งคู่แอลลีล จะแยกออกจากกันเมื่อมีการสืบพุลูกจะได้รับแอลลีลจากพ่อ แล้วก็อีกแอลลีลจากแม่ค่ะ หมู่เลือดระบบ ABO นี่ แต่ต่างจากกรณีที่ Mendการถ่ายทอดลักษณะทางพันธุกรรมนี่ ก็ยังใช้ Me จึงเรียกว่าเป็น</w:t>
      </w:r>
      <w:r>
        <w:t xml:space="preserve">”</w:t>
      </w:r>
      <w:r>
        <w:t xml:space="preserve">ส่วนขยายของพันธุศาสตร์ Menmdeเอาล่ะค่ะ เรามาลองทำความเข้าใจกับโจทยนะคะ นักเรียนอาจะลองกดหยุดพักนะคะ เพื่อลองมาศึกษดู แล้วเดี๋ยวเรามาดูว่าเฉลยเป็นอย่างไรนะคะ เอาล่ะค่ะ เรามาดูเฉลยพร้อมกันดูนะคะ แม่นะคะ มีจีโนไทป์ เป็น IA IB ส่วนพ่อมีจีโนไทป์เป็น IB i สร้างเซลล์สืบพันธุ์ได้ดังนี้ค่ะ ในการช่วยหาโอกาสที่จะเกิดขึ้นในรุ่นลูนะคะ แม่นี่สามารถสร้างเซลล์สืบพันธุ์ได้เป็น ส่วนพ่อสามารถสร้างเซลล์สืบพันธุ์ได้เป็น IB i จีโนไทป์ของลูกเป็นดังนี้ โดยลูกนะคะ จะมีโอกาสที่จะมีเลือดในหมู่ AB A และเลือดหมู่ B ค่ะ เลือดหมู่ B ค่ะ สักครู่เราทำความเข้าใจกันแล้วค่ะ คราวนี้เรามาลองดูอีกกรณีหนึ่งดูค่ะ นจะต้องเขียนเพื่อให้ข้อมูลทางวิชาการ นักเรียนจะเขียนว่าอย่างไรบ้าง นักเรียนอาจจะลองกดพักนะคะ เพื่อลองทำกิจกรรมนี้ดู แล้วมีดูว่าเป็นอย่างไรค่ะ ค่ะนักเรียน เรามาดูเฉลยกันเลยนะคะ นะคะ พ่อและแม่นี่ มีเลือดหมู่ A อาจจะมีจีโนไทป์เป็น IA IA หรือ IA i ส่วนลูกนี่เป็น i แสดงว่ามีจีโนไทป์เป็น ia ib ค่ะ จะเห็นได้ว่าเป็นไปไม่ได้เลยนะคะ ที่พ่อและแม่จะถ่ายทอดลักษณะแอลลีล IB มาให้ลูกได้นะคะ แสดงว่าอาจจะเกิดข้อผิดพลาดบางประการได้ค่ะในปัจจุบันนี้ค่ะ นอกจากหมู่เลือดแล้ว เรายังมีเทคโนโลยีทาง DNA ช่วยพิสูจน์ระหว่างพ่อแม่ลูกด้วยค่ะ ค่ะ เราสมาดูในกรณีของยีนในนะคะ จากตารางทั้ง 2 นี่ เรามาตรวจดูในเพศชายและเพศหญิงเป็นอย่างไรคะ จะสังเกตได้ว่าลักษณะหมู่เลือด ABO นี่เพศชายกับเพศหญิงจะมีสัดส่วนใกล้เคียงกัน แต่ในกรณีของลักษณะตาบอดสีนี่ เพศชายจะพบมากกว่าเพศหญิงนะคะ เพราะเหตุใดถึงเป็นแบบนั้น เราจะได้มาเรียนรู้กันค่ะ โครโมโซมของมนุษย์นะคะ จะมีทั้งหมด 23 คู่ ของฮอมอโลกัสโครโมโซมออโตโซม 22 คู่ โดยจะแบ่งเป็ฯถ้าหากว่ามีโครโมโซมเพศ เป็น XY ก็จะเป็น เพศชาย แต่ถ้ามีโครโมโซมเพศเป็น XX ก็จะเป็นเพศหญิงนะคะ การที่โครโมโซมของเพศของผู้ชาย และผู้หญิงที่มีลักษณะแตกต่ทำให้ยีนบางยีนอาจจะไม่อยู่เป็นคู่แอลลีล เสมอไปเช่น ยีนที่ควบคุมลักษณะตาบอดสีเขียวแดง ซึ่งอยู่บนโครโมโซม X ของมนุษย์นะคะ จะสังเกตว่า จะมี 2 แอลลีล แต่ในเพศชายนี่ จะมีเพียงแค่ 1 แอลลีล แตกต่างจากลักษณะหมู่เลือดนะหมู่เลือดนะคะ ที่อยู่บนออโตโซม บุคคลที่ตาบอดสีเขียวแดงนะคะ จะมองเห็นภาพได้ปกติ แต่จะมีความบกพร่องในเซลล์รับแสงด้วยตาและสีแดง ออกจากกันได้ยาก แต่ระดับความรุนแรงก็จะแตกต่างกันไปแต่ละบุคคล จากภาพนะคะ จะเห็นได้ว่าสามารถที่จะแยกสีออกจากกันได้ยาก สามารถเตัวอักษรหรือลวดลายนะคะ มากำกับเพิ่ม เพื่อเข้ากับผู้อื่นได้เข้าใจ นอกจากนี้นะคะ การออกแบบเว็บไซต์หรือออกแบบต่าง ๆ นะคะ ก็ต้องคำนึงถึงสีที่เหมาะสมด้วย แล้วแบบนี้จะเห็นไฟจราจรเป็นอย่างไรนะ เรามาดูภาพตัวอย่างกันค่ะ ถึงแม้บุคคลที่มีลักษณะตาบอด แยกสีเขียวและแดงออกจากกันยากนะคะ แต่ว่าแต่ละสีของไฟจราจรจะอยู่คนละตำแหน่งกัน จึงสามรถทำให้ระบุได้ค่ะ ลักษณะตาบอดสีเขียว-แดงนะคะ ควบคุมโดยแอลลีลด้อย t ดังนั้น เพศหญิงที่มีแอลลีลด้อย 2 แอลลีล ก็จะแสดงลักษณะตาบอดสี แต่ในเพศชายจะแตกต่างกันออกไปค่ะ มีโครโมโซม X เพียง โครโมโซมเดียวถึงแม้ว่าจะมีแอลลีลด้อย เพียงแอลลีล เดียวค่ะ การพิจารณารูปแบบการถ่ายทอดสามารถให้หลักการของเมนเดลได้นะคะ จะเห็นได้ว่ายีนที่ควบคุมลักษณะตาบอดสีเขียวเป็นคู่ของแอลลีล โดยแอลลีล จะสร้างเซลล์สืบพันธุ์ แล้วลูกจะได้รับแอลลีลหนึ่งจากพ่อและแอลลีลหนึ่งจากแม่ แต่ถ้าหากเราสลับลักษณะของพ่อกับแม่นะคะ โอกาสที่จะมีลักษณะตาบอดสีนี้ ก็จะแตกต่างกันออกไป กรณีแรก ไม่ว่าลูกจะเกิดเป็นเพศใดก็จะไม่มีลักษณะตาบอดสีค่ะ แต่ในกรณีที่ 2 นี่ โอกาสที่ลูกจะตาบอดสี มีจะมีตาบอดสี เป็น 50 เปอร์เซ็นต์ โดยลูกทุกคนจะเป็นพาหะของลักษณะตาบอดสีและลูกชายทุกคนก็จะมีลักษณะเกิดมาตาบอดสี ที่เป็ฯแบบนี้นะคะ ก็เป็นจากการมีโครโมโซม x 1 โครโมโซม วิธีในการทดสอบว่ามีตาบอดสีหรือไม่นะคะ ก็คือชุดใช้แผ่นกระดาษทดสอบดังภาพค่ะ บุคคลที่ลักษณะตาบอดสีนะคะ จะอ่านตัวเลข 74 หรือ 6 ได้ชัดเจนค่ะ เอาล่ะค่ะ เรามาลองตรวจสอบความเข้าใจ ยีนที่อยู่บนโครโมโซมนะคะ จากโจทย์ตัวอย่างนี่ลักษณะของฮีโมฟีเลีย จะมียีนด้อยบนโครโมโซม x นะคะ นักเรียนลองเติมดู อาจจะกดหยุดพัก แล้วลองทำแล้วเดี๋ยวมาฟังเฉลยพร้อม ๆ กันค่ะ เป็นอย่างไรกันบ้างคะ ทำกันได้หรือเปล่า เรามาดูเฉลยกันนะคะ จากจีโนไทป์ของทั้งพ่อและแม่นะคะ จะสามารถสร้างเซลล์สืบพันธุ์ได้ดังนี้ค่ะ แล้วก็สามารถที่จะมีจีโนไทป์ ของรุ่นลูกได้เป็นดังนี้ เราจะเห็นได้นะคะว่า ผู้หญิงที่ได้รับแอลลีลก็จะไม่เป็นโรค เพราะว่าได้รับแอลลีลเด่นจาจากพ่อด้วยค่ะ แต่ในกรณีที่ผู้ชายนะคะ ก็จะแตกต่างออกไป ได้รับเพียงแอลลีลด้อยจากแม่ 1 แอลลีลนะคะ ก็แสดงลักษณะเป็นโรค มีโครโมโซม x เพียง 1 โครโมโซมค่ะ เอาล่ะค่ะ เรามาสรุปเนื้อหาที่เราได้เรียนกันในคลิปนี้นะคะ ลักษณะพันธุกรรมนี่ เป็นลักษณะที่สามารถถ่ายทอดจากพ่อแม่มาสู่รุ่นลูกได้ ยีนในเซลล์สืบพันธุ์ค่ะ ก็มีหลากหลายนะคะ บางกรณีนี่ ก็เป็นส่วนขยายของพันธุศาสตร์ Mendel ซึ่งใช้หลักการที่ Mendel ค้นพบในการอธิบายได้ ยกตัวอย่างเช่น ลักษณะที่มีการควบคุมมากกว่า มากกว่า 2 รูปแบบ เรียกว่ามัลติเคิลแอลลีลเช่น ระบบหมู่เลือด ABO ส่วนลักษณะที่ควบคุมบนโครโมโซมเพศนะคะ คือมีโอกาสพบในเพศชายและเพศหญิงนี่ไม่เหมือนยกตัวอย่างเช่นลักษณะตาบอดสี หรือโรค ซึ่งนอกจากลักษณะที่เป็นส่วนขยายของพันธุศาสตร์ Mendel ที่เราเรียนกันไปวันนี้แล้วนะคะ ก็ยังมีรูปแบบแตกต่างกันไปอีกมากมายเลยค่ะ มีลักษรมากขึ้นเช่น ลักษณะที่ควบคุมด้วยยีนหลาย ๆ ยีน หรือลักษณะที่มีอิทธิพลของสิ่งแวดล้อมมาเกี่ยวข้อง แต่หลักการพื้นฐานก็ยังเหมือนกันค่ะก็คือลักษณะทางพันธุกรรมนี่ มีโอกาสถ่ายทอดผ่านทางเซลล์สืบพันธุ์นะคะ วันนี้นะคะ เราก็สามารถจะนำความรู้ไปประยุกต์ใช้ในการวางแผนครอบครัวนะคะ ว่าลูกที่เกิดมาจะเป็นโรคหรือไม่นะคะ มีโอกาสเท่าไร แล้วก็ยังสามารถที่จะนำความรู้นี้ไปปรับปรุงพันธุ์พืชแล้วก็ปรับปรุงพันธุ์สัตว์ให้มีลักษณะที่ต้องการได้ค่ะ ในคลิปนี้นะคะ นักเรียนก็ได้เรียนรู้การถ่ายทอดพันและในหัวข้อต่อ ๆ ไปนะคะ ก็จะได้รู้ว่าทำหน้าที่ในพันธุกรรมอย่างไร การเปลี่ยนแปลงทางพันธุกรรม เราก็จะเรียนรู็การนำพันธุศาสตร์ไปประยุกต์ใช้ในทางยกตัวอย่างเช่น การหาแอลลีลเพื่อวินิจฉัยโรค หรือนำไปใช้ทางการเกษตรนะคะ สำหรับคลิป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ถ่ายทอดลักษณะทางพันธุกรรม (23.46 นาที)</dc:title>
  <dc:creator/>
  <cp:keywords/>
  <dcterms:created xsi:type="dcterms:W3CDTF">2024-04-19T03:39:58Z</dcterms:created>
  <dcterms:modified xsi:type="dcterms:W3CDTF">2024-04-19T0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เมษายน 2567 เวลา 09.25 น.</vt:lpwstr>
  </property>
  <property fmtid="{D5CDD505-2E9C-101B-9397-08002B2CF9AE}" pid="3" name="subtitle">
    <vt:lpwstr/>
  </property>
</Properties>
</file>